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hataigne grillé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cool benzylique; coumarin; Eugenol; isoeugen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Acute Tox. 4 (per inalazione), H332 (ATE=1,5 mg/l/4h)</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Corr. 1B, H314</w:t>
              <w:br/>
              <w:t>Eye Dam. 1, H318</w:t>
              <w:br/>
              <w:t>Skin Sens. 1A,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ourmand. Vanigli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i peso corporeo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i peso corporeo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i peso corporeo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i peso corporeo Animal: mouse, Animal sex: male, Guideline: other:</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di peso corporeo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hataigne grill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hataigne grill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lcool benzylique ; Eugenol ; iso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1, sottocategoria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ustioni cutanee e gravi lesioni ocular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6/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6/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hataigne grill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hataigne grill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6/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82DB562-B13E-4C10-ADD1-F8BE0B7BC802}"/>
</file>

<file path=customXml/itemProps3.xml><?xml version="1.0" encoding="utf-8"?>
<ds:datastoreItem xmlns:ds="http://schemas.openxmlformats.org/officeDocument/2006/customXml" ds:itemID="{03FBE5ED-9A58-4D0F-BE8B-8A16087B6D6A}"/>
</file>

<file path=customXml/itemProps4.xml><?xml version="1.0" encoding="utf-8"?>
<ds:datastoreItem xmlns:ds="http://schemas.openxmlformats.org/officeDocument/2006/customXml" ds:itemID="{2D03BCC1-9048-4CDA-AF5A-B3E65ACAC10D}"/>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